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นักศึกษานะคะรอหยุดไปนานมากเลยเนาะ ไม่ได้เจอกันตั้งหลายสัปดาห์ ตั้งแต่วันแม่ สัปดาห์วิทย์ แล้วก็รับปริญญาอีกเนาะ นานมาก เดือนเลยด้วยซ้ำ แต่ก็ไม่เป็นไรนะคะเพราะว่าเป็นภาษาของเราเนาะ  อาจารย์จะเน้นห้องเรียนของเรานะคะ ว่าเราเป็นนักศึกษาหูหนวก   จะมาเน้นในเรื่องของการเขียนคำศัพท์  แล้วก็มีเพื่อนหนูดีคือบนนะคะ  มาเรียนรู้ภาษามือบ้างนะคะ เพื่อที่จะได้ใช้สื่อสารกับ พวกเราในห้องเรียน  สำหรับสัปดาห์นี้นะคะ เป็นเรื่องของ ผัก ผลไม้อาหาร เครื่องดื่มนะไอ้เครื่องปรุงนะคะ     หาสำหรับนักศึกษาหูหนวกก็พอจะได้คำตอบบ้างแล้วนะ มีลืมบ้างไหมคะ หน้าตาได้หมดแต่ว่าคำศัพท์บางอย่าง อาจจะมีหลายท่าเนาะ  ในสัปดาห์นี้ก็ มาเริ่มต้นของ  ผลไม้นะคะ       คำว่าผลไม้ทำยังไงคะ  ผลไม้ก็คือ มือข้างนึงอายุไว้อีกข้างนึงก็ ออกไปด้านข้างนะคะ  ผลไม้ท่านี้น่าจะเป็นภาพจำ ที่มีผลไม้หลายๆอย่างมากองรวมกันนะคะถ้ามือดึงออกมาเป็นแบบ  เหมือนแบบ เป็นแบบ ของการวาดภาพเป็นภาพรวม        นี่นะคะถ้ามือผลไม้นะคะ   แล้วก็กางออก       คำแรกนะคะ   Apple   น่าจะมาจาก    คำศัพท์ของอเมริกันเลยนะคะ คือ เขาจะมีต้นไม้ต้นแอปเปิ้ลนะคะเด็จลงมา   เลยมาเช็ดที่ไหล่นะคะ แล้วก็มากัด     ใช่ไหมคะกินแบบต้นไม้แบบธรรมชาตินะคะ ไปองุ่นก็จะมีเส้นนะคะแล้วก็ มีรูปมีเน็ตในหลายรูปนะคะ เรียงต่อกันลงมา  สับปะรด  อันนี้น่าจะมาจาก  วิธีการปอก บอกหั่นปลาของสับปะรดนะคะเวลาปอกเปลือก   เขาก็จะใช้มีด เพราะเพื่อที่จะเอาตาของสับปะรดออกนะคะจะมี ไม่กันไปมานะคะ กล้วยก็จะเป็นท่า  สับเปลือก แล้วก็ เอาลงไปนะคะเป็นการท่า  กล้วยนะคะ   กลับไปกล้วยน้ำว้า  อันนี้น่าจะเป็นท่า ของไทยนะคะว่าอันนี้กล้วยนี้จะเป็นกล้วยไทยนะคะ  ภาพแรก สมัยก่อนตั้งแต่รุ่นอาจารย์นะคะ เด็กๆ ตอนที่เป็นทารก คุณแม่คุณยายก็จะใช้ช้อนขูดกล้วย อาหารนะคะ นอกจากนมแล้วก็ เป็นกล้วยนะคะเป็นอาหารอย่างแรกนะคะ ใช้ขูดทีละน้อยทีละบางๆนะคะ มาป้อนทารก  เลยได้ท่านี้นะคะเพราะว่า ใช้กล้วยน้ำว้า  อาหารของทารก   ชายที่ 2 ก็เป็นกล้วยแล้วก็รูป พอดีนะคะ สำหรับผ้าสำหรับของ พอดีกับกล้วยน้ำว้า จะไปกล้วยไข่ กล้วยไข่มี 2 ท่านะคะ ที่ 1 ก็จะเป็นกล้วยแล้วก็ ขนาดเล็กลงมานะคะ ท่าที่ 2  เอาตรงตัวเลยนะคะตรงคำว่าไข่เนาะ น่าจะเป็นท่าว่ากล้วยแล้วก็เป็นไข่   การตีไข่  การตอกไข่นะคะ    ต่อไปกล้วยหอม  กล้วยหอมก็จะเป็นโค้งงอๆใช่ไหมคะ   แผนที่นี้กล้วย  ความจริงแล้วกล้วยหอมนะคะ  กล้วยหอมทองกล้วยหอมเขียวนะคะ  เพิ่มถ้าอีกได้นะคะเป็น ไม่หอมแล้วก็เป็นอีกเขียว  กล้วยหอม เป็นสีทองนะคะเพิ่มท่ามือมานะคะ หอมทองก็จะเป็นสีเหลือง ขนุน   มีใส่ด้วยว่าบักนี่นะคะภาษาอีสานเนาะ ก็จะเป็นขนาดของลูกขนุนนะคะแล้วก็มีเหนียวเหนียว   สปายแคนตาลูป แคนตาลูป  สเปน  ขนาดลูก เหมือนจะยาวสักหน่อยนะคะ  จะออกไปสักหน่อยแล้วก็เป็นสีเหลือง   แถวนี้มีแคนตาลูปญี่ปุ่นใช่ไหม เป็นสีเขียวแล้วก็มีเส้นเส้นนะคะ   เงาะก็จะเป็น ขนาดของเงาะนะคะมือหนึ่ง ขนาดประมาณเท่าเงาะแล้วก็ อีกไม่นานก็จะยึด เล่นเงาะ   นิ้วชี้กับนิ้ว โป้งนะคะ เล่นงูออกมา  เดี๋ยวคำว่าง้อ กลับ มะกอกน้ำ จะคล้ายๆกันนะคะ มะกอกน้ำ เดี๋ยวจะเจอเนาะ มะกอกน้ำมือจะขยุ้ม   เม็ดของมะกอกนะ แล้วก็อีกข้างหนึ่งก็จะเป็นดึง นะคะ        ชมพู่เป็นรูปทรงของชมพู่นะ  ที่มีก้นใหญ่ๆ ขึ้นมาจะเป็นเล็กๆนะคะ  บางคน   ล้อเลียนกันเนาะก็จะชี้มาที่จมูกใช่ไหมคะ ชมพู่ เหมือนไหมคะจมูก จมูกบางคนก็มีจมูกชมพู่    แต่ คำสั่งที่ถูกต้องก็คือ มานะคะ     ชาย   ต่อไปเชอรี่ นิ้วก้อยนะคะแล้วก็ มีลูกปลายนิ้วก้อยนะคะเพราะว่าเชอรี่ก้านมันยาว อ่านแล้วก็ติดออกมาเป็นกลมๆนะคะ เจนี่   แตงไทย  แตงไทยก็จะเป็นขนาดเหมือนแคนตาลูป เพิ่งออกมานะคะ แล้วก็มีหอม แตงไทยหอมนะคะ   มีแต่คนตั้งน่าจะหอมนะคะก็เลยทำท่าเป็นหอม  แตงโม มีใครทำท่าไหนบ้าง  นี่วงกลมแล้วก็สีแดงมีใครทำท่าดีดไหมคะ  ดีด ได้ 2 ถ้าเนาะมีเอาหลังฝ่ามือคว่ำแล้วก็ดี ก็เป็นแตงโมเหมือนกันนะ    อันนี้ก็เป็นลูกแล้วก็สีแดงแตงโม   ทับทิม ก็คือถ้าจับลูกข้างนึงจับลูกทับทิมนะคะ  ลีลาเม็ดละเม็ดใช่ไหมเวลาเราจะกินทับทิม    GM GM นะคะ ข้าวโพด  ข้าวโพดก็จะใช้นิ้วชี้เนาะ  ค่าของข้าวโพด  เป็นเหมือน แป้งข้าวโพด  ก็จะเด็ดๆออกมาทีละเม็ดเหมือนกัน     ทุเรียนมาถึงแล้วนะคะทุเรียน  ก็คือมี ถ้าเลยนะคะ  มีใครสังเกตไหมเวลาไป ซื้อทุเรียนแม่ค้าก็จะมีท่าใช้มีด ขันลงแบบนี้ใช่ไหมคะแล้วก็มือดึงแยกออก    อาจจะมีบางคนใช้ทาเพิ่มนะคะ มีเหลืองมาเพิ่มนะคะ  บางคนก็จะมีหอมสำหรับคนชอบ  อร่อยสำหรับคนชอบใช่ไหมคะ แต่คนไม่ชอบก็จะเหม็น      น้อยหน่า  จะ คล้ายๆกับเงาะแต่เปลี่ยนท่ามือของอีกข้างนึง ให้เป็นเหมือน สุ่มของ น้อยหน่านะคะ วนรอบๆนะคะ              ฝรั่ง  เอามีดผ่าลง แล้วก็ แบบมีดออกไปนะคะ เป็นการปรับ   โทรศัพท์ ฝรั่ง       พุทรา น่าจะเป็นรูปเป็นเขียวนะคะ  ขนาดเท่าตาบักทัน     น่าจะเป็นพุทรานมสดนะคะ  แม่ไม่ใช่พุทราสามรสนะคะ   ถ้าอามีเราเวลาเราสื่อสารนะคะก็อาจจะทำท่าภาษามือ ตามความเป็นจริงของ สิ่งนั้นๆอย่างเช่นถ้าเป็นพุทราสามรส  มันก็จะเป็นสีส้มสีน้ำตาลใช่ไหมคะแล้วก็ เพิ่มถ้ามือเป็น สี ส้มสีน้ำตาลนะคะ      หรือเป็น  อุตส่าห์แล้วก็เป็น 3 รสชาตินะคะ           นี่ไงมะกอกน้ำ มะกอกน้ำ  คล้ายๆกับ ไม่ขายถ้ามือ  ถ้ามือจะคล้ายกับเงาะเนาะแต่ว่ามืออีกด้านนึง จะมาขยุ้มติดกันนะคะเหมือนจับเม็ด ของมะกอกน้ำนะคะเพราะข้างในมะกอกน้ำจะมีเม็ดแล้วก็มีเส้นๆ  เส้นนะคะแต่ว่าจะขนาดเล็กกว่าเงาะ ก็เลยมือชิดกันนะคะ         มะขาม อันนี้จังหวัดอะไรเอ่ย จังหวัดอะไรเป็นท่ามือแบบนี้ จังหวัดอะไรคะ     จังหวัดเพชรบูรณ์  อยู่ เพชรบูรณ์ภาคกลาง   อยู่ภาคกลาง อากาศดีมากเลยนะคะ   ก็เลยมีมะขามหวานเยอะแยะนะคะ นั้น เป็นจังหวัดที่มีมะขามหวานแล้วก็ ทุกวันนี้ไม่ใช่มีแค่มะขามหวานมะขามเปรี้ยวแต่ว่าเป็นมะขามแช่อิ่ม ลูกเบ้อเร่อเลยนะคะเคยเจอไหม ฉีด เชื่อมหวานอ่ะ   ก็มาจากจังหวัดเพชรบูรณ์นะคะ        มะขามเทศอันนี้ก็จะเป็น พวง  เนาะ   แต่ว่า ทิศทางของมือ  เปลี่ยนไปนะอันนี้จะลงมาแล้วก็โค้งนะแต่มะขามจะโค้ง เป็น  มันก็อยู่คว่ำนะคะ   มะปราง มะปรางก็จะเป็น สีเหลือง แล้วก็ลูกนะคะขนาดลูกมะปราง รู้แต่ว่ามะปรางทุกวันนี้ก็เป็นไงคะ ลูกเท่าไข่ไก่เลย       มะพร้าว     มะพร้าวเป็นธาตุจับมะพร้าวแล้วก็ขูดที่กระต่ายใช่ไหม มีใครเคยทำไหมคะขนมะพร้าว กระต่ายขูดมะพร้าว   อีกท่านึง อีก 51 สเปน  เป็นรูปที่มันดี ราคาก็จะได้ยินเสียงน้ำนะคะ    ก็จะเป็นท่าทางของมะพร้าวนะคะ  จะไปมะเฟือง  3 นิ้วนะจ๊ะ มีใครเคยเจอ เคยเจอไหมของจริงว่าเปลืองเคยเจอไหมคะ วันนี้ไม่ค่อยมีแล้วนะ มะเฟือง                     มะม่วง  มะม่วงก็จะเป็นทาสปอกเปลือกของมะม่วงนะคะ  คำศัพท์ภาษามือไทย น่าจะเป็นบริบทตามกิริยาท่าทาง ที่เราใช้ปฏิบัติ นะคะ วัสดุอุปกรณ์ อันนั้น กินลูกสูบใช่ไหมคะ ใช้ช้อนตัก ปอกเปลือกแล้วก็ใช้ช้อนตัก อยากกินเนื้อ    มะม่วงหิมพานต์  น่าจะเป็นลูกใช่ไหมแล้วก็   เม็ดน้องออยอยู่ข้างล่างนะคะ        มะยม ก็จะเป็น เหมือน เค้กมะกอกใช่ไหมถ้ามือ เพลงมะกอกแล้วก็เหลืองเหลืองนะคะ เพราะว่าถ้าเอามือมาทางนี้ใช่ไหม มันก็จะเป็นรูปลักษณะ     มะละกอ ก็เป็นถ้าตับ มะละกอ ก่อนที่จะตามเนาะ   มังคุด ครึ่ง  แล้วก็ดึงเปลือกออก เนื้อมังคุด   ครึ่ง  ซึ่ง   แกะออกนะคะ   มันแกวมันเพา แล้วก็ถลกเปลือกออกนะคะ แล้วก็เป็นสีขาว  ระกำ   อ่านน่าจะเป็นแบบ    ขนขนแข็งๆเหมือนผู้ชายที่โกนหนวดนะคะ   เวลาที่ผู้ชายโกนหนวดแล้วเวลาเป็นรูปดูอ่ะ เนื้อระกำก็จะคล้ายๆกันนะคะเบื่อ จะรักกันเหมือนกัน คาง ผู้ชายมีหนวด นะคะ จะมีลูก เน็ตทรูถูกๆ  แล้วก็อะไรมาตั้งเป็น ถ้ามีแบบนี้นะคะ       แล้วก็มีสระเนาะที่คล้ายๆกันแต่สระ  สเปน ภาพมือนิ้วชี้ดิอีกมือนึงนะคะ แล้วก็ดีดออกมันเป็นหนาม นิ่มมือ นะคะ ลักหลับ   หนามทิ่มมือ สละ  จะรักกันนิดกูขาด ดำนิดนึง  ตลาดที่มือ ละมุด  เป็นสีน้ำตาล แล้วก็รูปนิ่ม แต่เดี๋ยวนี้ มีพันธุ์ใหม่อีกแล้ว ละมุดกรอบใช่ไหมไม่ได้นิ่ม อร่อย  หวานฉ่ำ  ลางสาด  คล้ายๆกับ  อะไร    ลองกอง   รังสาทกับลองกองจะคล้ายกันเนาะ แปลว่าลางสาด พระเหนียวมีน้ำขาวๆนะคะ ก็เหนียว เป็นลางสาด นี่ขนาดลูกของล้างสารแล้วก็มีเหนียว   ลำไย  จะเป็นน้ำตาล แล้วก็ขนาดเล็ก นะคะขนาดเล็ก  ลิ้นจี่นี้ลำไยมาฝากด้วยนะ สระไอไม้มลายกับสระไอไม้ม้วน    แม้แต่หูดีก็ยัง เขียนผิดนะคะลำไย      ลิ้นจี่  สีอะไรที่ลิ้นเลยนะคะ  ลิ้นแล้วก็ขนาด  ปริ้นแล้วก็ขนาดของลิ้นจี่นะคะ    ลูกตาล   เหมือนจะเป็น  รูปของลูกตาลนะคะ  ก้อนนิ่มๆเป็นบุญใช่ไหมคะ  ตาล     ป้ายสตอเบอรี่   น่าจะเปรียบเทียบกับ บังโคลนที่หน้า  เป็นจุดหลังจากที่เป็นสิว  เลยเอามาจิ้มที่หน้านะคะแล้วก็ ขนาด เท่ากับ       ส้ม ตามใต้คางนะคะส้ม อันนี้ น่าจะมาจาก  กระต่ายกินแครอทด้วยมั้ง การสันนิษฐานว่า วาดกระต่ายกินแครอท   ตำแครอทแครอทก็สีส้ม แปลตัวนี้มาเป็น ต้มด้วย ส้มโอ อา  นม เหมือนเดิมใช่ไหมคะแล้วก็มี  ออกไปนะคะ ถ้าแกะเปลือก      นี่ไงสระตลาดเป็นพวงใช่ไหมคะ มันจะเป็นพวงแล้วมันก็ พิมพ์มือ  กินหมู   อันนี้ก็อยู่ในพวงก่อนแล้วก็ทิ่มมือ  มีอะไรนะสามีมีผลไม้อันไหนที่นั่งสายอยากเพิ่มอีกไหมคะ         มันก็น่าจะ หวานหรือเปล่ามะยงชิด มะปรางมันเปรี้ยวใช่ไหม ก็น่าจะเหลืองเหลืองขนาดแล้วก็เปรี้ยว  หน้าตาเหลืองแล้วก็เปรี้ยว   ชื่อ     ชื่อมะยงชิดนะคะ  อุบลอยากรู้จักอะไรอีกนอกเหนือจากนี้   กีวี      ขน    ก็บังบังบังอ่านเนาะ ที่มันไม่มีในศัพท์เราอ่ะเราก็จะเป็นการอธิบาย เขาบอกว่าเป็นขนาดรูป เขียว สีเขียวหรือสีน้ำตาลนะคะแล้วก็มีขน ขนนุ่มๆเหมือนเสื้อขน ที่ใส่ตอนหน้าหนาว  อันนี้จะเป็นผลไม้ของฝรั่ง วัดไทยเดี๋ยวนี้ก็เริ่มมาทานเยอะแล้วนะคะแต่ว่าถ้ามีในห้างใหญ่ๆนะคะ แม็คโครโลตัส   โรบินสันท็อปอย่างนี้ค่ะ         อะไรอีกคะ  เสาวรสเสาวรส       น่าจะเป็นชื่อเป็นลูกขนาดทำท่ามือ เท่ากับเสาวรสเนาะ แล้วก็ เป็นเม็ดเล็กๆข้างใน สีเหลืองๆเป็นวุ้นๆนะคะ          รสชาติส่วนมากก็จะเปรี้ยวนะคะ     จะเป็นการอธิบายเนาะถ้าถ้ามือไม่มีจะเป็นการอธิบาย   ตั้งแต่อาจารย์เรียนนะจำได้เลยมีเพื่อนถามว่า  พาลูกลูกอะไรนะที่อยู่ทางนี้น่ะ ที่มันเป็นพวงแดงๆ    บักผีผ่วนก็ยังมีคนถาม     มันก็จะเป็นพวงเราก็จะ อธิบายท่ามือตามลักษณะนั้นเนาะ   มันก็อาจจะเป็นเอานิ้วชี้ แล้วก็จุ๊บๆเป็นหลายๆรูป ให้มันเห็นว่ามันเป็นพวง  ว่ามันไม่ได้พวงลักษณะเหมือนองุ่นนะ อาจจะ ง่วงแล้วชีสออกมาเหมือน เชอรี่ค่ะ    เจ็บหลายๆอัน          นี่ไหม ถ้างั้นเอาแค่นี้นะผลไม้ ถ้ามันนอกเหนือจากนี้นะคะ  ให้เราใช้   การอธิบายภาพ ช่วยนะคะ  เพราะว่าคำศัพท์ภาษามือมันมีข้อจำกัด  ข้อจำกัดก็คือว่าไม่มี  ผู้ที่คิดค้นตั้งเป็นคำศัพท์นั้นไว้เนาะ    ตับๆนะคะเราก็จะมาเรียนรู้เกี่ยวกับ พืชและผักต่างๆ           ภาษามือผักยังไงคะ ก็จะ  เป็น       เป็นข้างนึง   เหมือนตะไคร้อุ้มแต่ไม่ได้ใช้อุ้มน้องเหมือนเป็นกอผักนะคะ ถ้าเป็นผ่านต่อไปด้านข้าง  ผลไม้  จะเป็นเหมือนมือขยุ้มแล้วก็  คล้ายๆกันนะคะเป็นภาพ ภาพที่มองแบบ ลองกอง  มาเริ่มต้นที่กระเจี๊ยบนะคะ   จักรเย็บผ้ามือจะเหมือนมะเฟืองใช่ไหมแต่ว่า  มือ 3 นิ้ว เอาลงมา ขนาดเล็กกว่า เฟืองเนาะ   แล้วก็มีดึงออกมาแล้วก็มีเหนียวเหนียวนะคะ มีน้ำ น้ำเดี๋ยวนี้ ไปไส   กระเจี๊ยบเขียว   กระเจี๊ยบแดงก็จะเป็น อาดอนะคะ กระเจี๊ยบแดงจะเป็นดอก นะคะมาจากดอกแต่กระเจี๊ยบเขียวจะเป็นขนนะคะ  กระเจี๊ยบก็จะมีคำว่าดอกใช่ไหมดอก 3 แฉกขึ้นมา แล้วก็เป็นสีแดง  กระเจี๊ยบแดงนะคะ   มีใครใครชอบกินน้ำกระเจี๊ยบไหม รสชาติเป็นยังไงค่าน้ำกระเจี๊ยบ ได้ยินไหมเอ่ย     เวลา   เขาทำโรงทาน ใจเย็นเยอะเนาะ เวลาที่ไปทำบุญไปที่วัดส่วนมากเขาจะชอบเอาน้ำกระเจี๊ยบเอาดอก เจี๊ยบมาต้มเป็นน้ำกระเจี๊ยบนะคะ  เพราะมันให้ ความเปรี้ยวแล้วก็ความหวาน เวลาที่ไปทำบุญ ไปเดินเยอะๆอย่างนี้ค่ะ มันก็จะให้พลังงานที่สดชื่น     เป็นเครื่องดื่มจากธรรมชาตินะคะ  ป้ายกระชาย กระชายก็จะเป็น     หัวที่มันเรียงกันเนาะกระชายเนาะ มันไม่ใช่หัวที่งอ  เรียงเรียงกันแล้วก็ ประโยชน์ส่วนมากเราเอาไปทำอะไรคะของกระชาย  น้ำยาขนมจีนใช่ไหม  เอาไปเป็นส่วนผสมของน้ำยาขนมจีนนะคะหอม และปัจจุบันนี้  ยังเป็นที่ต้องการของตลาด เอาไปอะไร เป็นยาป้องกัน covid ใช่ไหมคะ  เป็นยาส่วนผสมหลัก  มีกระชายกับฟ้าทะลายโจร        สปายกระถิน  ร้านหินส้มตำใช่ไหม ชอบไหมคะ    ก็คือเป็นภาพ    ก็มานะคะ    ถ้าปอกอันนี้คือภาพออกของกฐินและทีนี้อีกถ้าที่ 2 นะคะ สเปน   พวงของกระถินนะคะ ที่มันออกจากด้านการเมืองและจะมีเม็ดมีลูกกระถินหลายๆรูปนะคะ  หรือบางคนจะเป็น เอามือรูดกระรอกฟันแท้ๆ         ตับๆกระเทียม  วิธีการนำกระเทียมมาปรุงอาหารเนาะ น่าจะมีเม็ดกระเทียมใช่ไหมแล้วก็มีการทุบ ก่อนที่จะมาทำอาหารนะคะ     กระเพาะอันนี้ขออภัยนะคะ กระเพรานะคะ  มีสระอะมาเพิ่ม  กระเพราไม่มีสระอะเนาะ อันนี้กลายเป็นกระเพาะ   มะพร้าวนะคะก็จะเป็นเด็ก ใช่ไหม เวลาก่อนที่เราจะมาทำอาหารมีเดชแล้วก็ ให้รสชาติที่เผ็ดๆ ปังๆนะคะ  เพชรบางๆ     กะหล่ำดอกกะหล่ำดอก ก็สเปน  ขยุ้มขยุ้ม ยุ่งดอกที่มันเป็นลักษณะสุขาเป็นอิสระนะคะแล้วก็ มีสีเหลืองเนาะเหลืองที่จริงมันสีเหลืองอ่อนๆ    กะหล่ำปลี   กะหล่ำปลีก็จะเป็นมือซ้อนซ้อนซ้อนกันไหมคะ  เป็นใบของตลาดที่มันซ้อนกัน   กุยช่าย กุ้ยช่ายจะเป็นเส้นขึ้นมา   เส้นขึ้นมา   แล้วก็นิ้วก้อยกับนิ้วโป้งมาปากที่ปลายนิ้วชี้  อันนี้น่าจะเป็นดอกนะคะ  ดอกสัญลักษณ์ของดอกกุยช่าย  ใครเคยกินไหมไปเดินตลาดที่ เขาผสมแป้งนะคะเขาจะหัน หันแล้วก็ผสมแป้ง หั่นเป็นสี่เหลี่ยมหรือบางคนปั้นเป็นกลมๆมันจะมีแบบนึ่งกับแบบทอด มามัดจิ้มกับน้ำโชว์อยู่       เคยกินไหมเอ่ย    อีกอันที่ 2  อาจจะเป็นของขึ้นชื่อของโคราชเนาะ น่าจะเป็นเขาเอามา ส่วนผสมในใส่ในผัดไทยนะคะ    ผัดหมี่โคราชนะคะจะเป็นผัก  ที่อยู่ในผัดหมี่โคราชผัดไทยนะคะ        สปายขมิ้นขมิ้นจะเป็นหัวนิ้ว  เดี๋ยวจะชี้ลงเล็กน้อยนะคะ ก็มีสีเหลือง  ขมิ้นทาขาจะเป็นอะไรคะ I love you  แล้วอยู่ข้างล่างใช่ไหม      เพราะขามันจะเป็นง่ายๆนะคะ ก็เลยเป็นไอเลิฟยูที่อยู่ข้างล่าง   หญิง หญิงจะงอนิ้วเข้านะคะ  หิวข้าว  สังเกตยากอยู่เนาะระหว่างขิงกับกระชาย อาว่าขิงจะงอนิ้วเข้านะคะกระชายจะไม่งอนิ้ว       เนี่ยถ้าข้าวโพดข้าวโพดจะคล้ายๆกับ ทับทิมใช่ไหมแต่ว่าข้าวโพดจะมีนิ้วชี้เนาะ จะเป็นมือทั้ง 5    ข้าวโพด  ก็จะมีข้าวโพดอ่อนนะคะ แล้วจะมีแกะแล้วก็ขนาดเล็ก เป็นข้าวโพดอ่อนนะคะ แต่ข้าวโพด ว่าปลายข้าวโพดเม็ดใหญ่  น่าจะเป็นแกะไปเลยนะคะ      ค่ะน้าก็จะเป็น   ต้นขึ้นไปนะ ต้นแล้วก็แข็งแรงใช่ไหมคะ  เพราะมันให้สีเขียวเข้ม      ให้สีเขียวเข้มนะคะคะน้า ก็เลยเหมือนถ้าแข็งแรงเหมือนเป็นสีเขียวเข้มนะคะ      คุณชาย  น่าจะเป็นกล้ามแล้วก็มี bye bye ได้ไหม       ขึ้นฉ่ายตั้งโอ๋  ไปแครอท แครอทจะคล้ายๆส้มแต่ว่าจะมี แหลมแหลม หาเพิ่มนะ เป็นส้มเป็นอะไรก็เป็นส้ม      ชะอม ชะอมใส่อะไรใส่ไข่เจียวแล้วก็ แกงหน่อไม้ใช่ไหมบ้านเรา มันจะมีเดช ทีเด็ดแล้วก็มีน้ำ   มีนาคมนะคะ      ดอกแค  เหมือนพระจันทร์ใช่ไหมคะ ถ้ามือเป็นพระจันทร์แต่ต่อที่ก้านเนาะ  ตอนที่ 9 เป็นพระจันทร์เป็นสีขาว มีอะไรอีกคะดอกแคมีสีอะไรบ้าง สีขาว  สีแดงใช่ไหมคะ สีแดงหรือสีม่วงสีแดง           จะไปต้นหอม ต้นหอมก็จะ  ขึ้นมา ก็จะเขียว          จะไปตะไคร้ตะไคร้ก็จะยาวๆ  วุฒิใช่ไหม   ก่อนที่จะมาทำอาหาร      ตำลึงตำลึง ตำลึงคือเด็ดใบเด็ดยอดแล้วก็ สีเทา มีเท่าที่แบบเป็น เกือบๆนะคะ       แต่ถ้าอยู่ในเมืองใหญ่ๆ บ้านสกลก็ไม่ค่อยเห็นมีเนาะ ว่าจะมี เกาเหลาเลือดหมู    ตอนที่อาจารย์อยู่ อยู่ฉะเชิงเทรา มันก็จะเป็นข้าวเช้าข้าวเย็นอยู่บ่อยๆนะคะ  เกาเหลาเลือดหมูเขาก็จะมีใส่ตำลึง         หรือกลับตั้งแต่นานและ บ้านเราก็จะชอบเอามาใส่ข้าวต้มนะคะยอดตำลึง  อาจจะเป็นยาระบายอ่อนๆนะคะ         แตงกวา ขนาด   กลับใช่ไหมคะ แล้วก็มีขนาดเล็กลง แตงกวา      แต่ทุกวันนี้ก็มี คันที่แบบลูกโตๆแล้วก็มีนะ           แตงร้านแตงร้าน   ว่าจะเป็น กัดเหมือนกัน  แล้วก็ขนาดยาวกว่าใหญ่กว่านะคะ อันนี้ก็คือเวลาปลูก มันจะตั้ง ตั้งขึ้นเป็น กำแพงเป็นรั้วนะคะ แต่งร้าน      ถั่วแขก หว่านแหก็จะเป็นนิ้วชี้แล้วก็นึกว่าต้อยนิดๆ             สั่งมากอันนี้คือเราเด็ดสีดำๆใช่ไหม ทีเด็ดสีดำๆคือเปลือกของเม็ดถั่วที่มัน   เสื่อม   เด็กออกนะคะ     ถั่วฝักยาวก็จะเป็น ถ้ายาวแล้วก็ จุ๊บ เข้าไปนะคะ เหมือนหนูกินน่ะมันเวลาที่เรากินเราก็จับ ถ้าแบบนี้ใช่ไหม จับยาวแล้วก็จะเพลียๆเขียวกัดกัดเข้าไป   ถั่วพู 3 นิ้วนะคะ  คล้ายๆกับกระเจี๊ยบ  กระเจี๊ยบเขียวเนาะ  แปลว่า  มือมีหยักๆไปด้วยนะคะ   ควบคู่  ถั่วแระ แล้วก็สีเหลือง  2 นิ้ว ถั่วลันเตาถั่วลันเตาจะมีแบบ โค้งนะคะรักก็มีเม็ดๆ          น้ำเต้า ลักหลับกันน้อระหว่าง เม็ดมะม่วงหิมพานต์จะอยู่ข้างล่าง  เป้ามันจะมี เรือที่แขวนอยู่ด้านบนนะคะ ส่วนลูกของน้ำเต้าจะอ้วนอยู่ด้านล่าง   บล็อกโคลี่ บล็อกโคลี่ก็ ส้นจะสูงกว่า กะหล่ำ กะหล่ำดอกนะ  ต้นขึ้นไปแล้วก็มีวนๆ ความอยากของดอกกะหล่ำบล็อคโคลี่      ก็จะเป็นข้างนึง  เป็นวงกลมอีกข้างนึงจะเป็น 3 นิ้วแล้วก็ดีให้มันยาว บวบเหลี่ยม     บัวสายสเปน  ดอกบัวถ้าดอกนะคะแล้วก็   ขาย วัวสายนะคะ      ใบมะกรูด     ก็จะเปนลักษณะของลูกมะกรูดก่อนนะ ชามะกรูด   มะกรูดที่ไม่เรียกนะคะแล้วก็ ใบจะเป็น 2 ครั้งนะคะ   ใบมะกรูด  ใบแมงลักหรือผัก อยู่นะคะ อันนี้จะเป็นเด็กดี เบ็ดเสร็จ แล้วก็สัญลักษณ์มาจากดอกนะคะดอก ใบแมงลักขึ้นสูงเรียวขึ้นไปนะคะจะมีนิดๆ   อันนี้ถ้าถ้าตัวนี้จะมาจากดอกของใบแมงลักนะคะ นิทานเด็ก     ผักกระเฉด   อันนี้น่าจะเป็นผักกระเฉดน้ำนะคะ มีการเดทเดทแล้วก็รูดเอาสีขาวออกนะคะ อันนี้จะเป็นกระเฉดน้ำ        ผักกวางตุ้ง ก็จะเป็นใบเป็นก้าน    ก็แชร์ออกไปนะคะ                 ผักกาดขาว หามือจะไม่งอนนะคะ มือจัดตั้งขึ้นแต่จะไม่ง้อนะคะ       กูบ่าฝ่ามือเล็กน้อยนะคะแต่นิ้วจะไม่งอนนะคะ เป็นยาวๆเหมือนผักกาดขาวเนาะ  แต่ถ้าเป็นกะหล่ำจะเป็นมึนงงๆนะคะ   ซับซ้อนไปซ้อนมา ผักกาดหอมหรือผักสลัด สลัด  น่าจะเป็นใบที่ มีความอยากอยากสลับไปมาใช่ไหมคะซ้ายขวาสลับไปมา  มิ้วด้วยนะคะลูก สลับนิ้วด้วยนะคะ ไม่ใช่สลับแต่มือเนาะ   นิ้ว     นิ้วด้วยนะคะนิ้วเนี่ยค่ะถ้าของการขยับ     ผักชีไทย ผักชีไทย ก๋วยเตี๋ยวข้าวต้ม  หลายๆอย่างเนาะ ก็จะโรยหน้าด้วยผักชีไทยนะคะก็จะมีเด็กเด็ดแล้วก็เอาไปโรยบนหน้าอาหาร นะคะ   มีอะไรอีกล่ะใช่ไหม น่าจะมีผักชีไทยไปโรยนะคะ          ผักบุ้งผักบุ้งก็จะเป็นเด็ด เด็ดแต่ที่นี้ ยอดเขาอ่ะค่ะ  ทอดไปเรื่อยๆนะคะ    ถ้าของ  ปลายผักบุ้งที่มันทอดๆนะคะ     นิกพี่ก็ผิดใช่ไหม              พี่หนูแล้วก็เล็ก      พริกขี้หนูเผ็ดแล้วก็เล็กพริกชี้ฟ้า  แล้วก็เล็กแล้วก็ยกเขียว           พริกชี้ฟ้าแดง เผ็ด เล็กแล้วก็ แดง   พริกไทยสดพริกไทยก็จะเป็น เม็ดเล็กๆใช่ไหมคะอยู่ในพวง ตะกร้อ  มันให้ความผิดที่ต่างจากพริกเนาะ มันจะบาป ยังไงล่ะบอกไม่ถูกอยู่ในป่านะคะ 700 อยู่ในป่า      พริกหยวกก็จะเป็นเผ็ดแล้วก็ขนาดอ้วนๆใช่ไหม   แล้วก็อ้วน      ไปพี่ขวัญหรือพี่เจี๊ยบ น่าจะเป็นเพจแล้วก็เป็นรูปเหมือนทำท่ามือเป็น หัวใจหรือถ้ามือของพริก  ยักษ์นะคะ     พริกเหลือง น่าจะเป็นเพจ  ขนาดเล็ก ตะกร้อ สีเหลือง   ฟักเขียว ขนาด ใหญ่แล้วก็สีเขียว   ฟักทอง  วง  นะคะ ก็สีเหลือง                     ป้ายมะกรูด       มะกรูดก็จะเป็น   รูปครูขาใช่ไหม รอบหน้าเขามะกรูดขรุขระแล้วก็ บีบเหมือนมะนาวนะคะ อันนี้ลูกมะกรูดนะคะ ใช้น้ำใช้ประโยชน์จากน้ำมะกรูด     มะเขือเทศ  มะเขือเทศมะเขือ เสือก็จะเป็นลูก เป็นลูกแล้วเวลาที่เราจะเอามากินนะก็ใช้หนี้ ทันใช่ไหมคะ  ฉันเป็น 4 แฉกใช่ไหม           มะเขือเทศสีแดง  เป็นลูก อ่านแล้วก็ทำให้ผิว วิญญาณใช่ไหมคะ   ช่วยให้ผิวเนียน     มะเขือพวง อยากดูเด็ก  นะคะ   เด็กพม่านะคะ            มะเขือยาว  เป็นรูปมะเขือแล้วก็ เขียวเขียว เสือยาแล้วก็เก็บเขียว  มะนาวก็คือบีบเลย    อดีตมะนาว มะระขี้นก เป็น 3 นิ้ว แล้วก็ ผม   ผม หมุนปากทำสีหน้าด้วยนะ ผม  มะระจีนก็จะเป็นมะระที่มีลูกขนาดใหญ่ เราเป็นผู้ผลิตแล้วก็ ขมเหมือนกันนะคะ    มันฝรั่ง  น่าจะเป็นขนาดของมันฝรั่งนะคะดึงออกมาแล้วก็  ใต้ต่อ กลับอยู่ใต้ดินน้อยอยู่ใต้ต้น  เผือก ขนาดของเผือกแล้วก็คันคอ    สะตอ    ตอเป็นขนาด ยาวออกมา แล้วก็เม็ดใหญ่ๆใหญ่ ใหญ่กว่ากฐินนะคะ     สาระแน สาระแน ใช่ใบนี้สะระแหน่ น่าจะเป็นเด็ดๆ  แล้วก็ นิ้วสลับกันนะคะ   หลักของของก้านสะระแหน่ที่มีใบสลับกัน    หน่อไม้ หน่อไม้อันนี้ก็จะเป็นคำว่าไม้เลยนะ     ไม้       หน่อไม้ฝรั่ง  อายุจะเป็นเรียงขึ้นไป    แหลมขึ้นไปแล้วก็เป็นข้อของใบนะคะข้อของใบเลี้ยงเดี่ยว  ไม้ฝรั่ง  หอมแดง  ก็จะเป็นร้องไห้ใช่ไหมน้ำตาไหล ขนาดหอม   พอเวลาหันหอมน้ำตาจะไหล   หอมหัวใหญ่ก็ร้องไห้เหมือนกันนะคะขนาดมือก็ใหญ่เพิ่มขึ้น    หัวไชเท้าก็จะเป็นเหมือนแครอท หัวแรงมากๆแล้วก็เป็นสีขาว หัวปลีจะเป็นกล้วยแล้วก็ แหลมนะคะ  เป็นกล้วยแล้วก็  หัวรูปร่างเป็นแหลมมาด้านนึงนะคะ   โหระพาก็จะเป็นเด็กแล้วก็เป็นหอม         เห็ดเห็ดก็จะเป็นรูปเห็ดเลยนะคว่ำ       นิ้วมือคว่ำนะคะ     เห็ดฟางแล้วก็ เบอร์ 1 มาปิดดอกเห็ด       เห็ดหูหนูก็จะเป็นต้นไม้ใช่ไหมหรือขอนไม้แล้วก็จะมี  สลับนิ้วสลับไปมาคือการสลับของดอกเห็ดนะคะ            เห็ดนางฟ้าก็จะเป็นดอกแล้วก็ บานออก นิ้วมือสลับกัน  อา นะคะจะมีอยู่ 7 16 คำ            เดี๋ยว อา ยังไม่ครบเนาะอันนี้เป็นอาหาร                        ถ้างั้นเรามาต่อเลยนะคะ เดี๋ยวเรามาต่อแล้วทีนี้  หลังจากเราเรียนรู้คำศัพท์แล้ว เดี๋ยวอาจารย์จะให้นะ 3 แบ่งออกเป็น 2 กลุ่มนะคะ  จากการที่เรียนรู้อาหาร  ผลไม้วัตถุดิบต่างๆ  อาจารย์จะให้นักศึกษา แบ่งเป็นกลุ่ม  แล้ว   คิดอาหารดูว่าจะทำอาหารอะไร แล้วให้เขียนวัตถุดิบ เครื่องปรุงนะคะ แล้วออกมานำเสนอเป็นกลุ่มเนาะ    1 2 3 4 5 มี 5 คน      โอเคค่ะ      ต่อไปเรามาเรียนเรื่อง  หานะคะ  เรียนไปเรื่อยๆเลยเนาะ        หมวดของอาหาร คำแรกคำว่าอาหารนะคะก็คือ เอาข้าวมากินหรือ อ่าน เอามาที่ปากเนาะ  กินกับอาหาร จะเหมือนกันนะคะ  ระวังวัว น่าจะเป็น คำว่า เนื้อก่อนแล้วก็ซด มันก็ต้องมีคำว่าวัวเพิ่มนะคะ       ต่อไปหมูสะเต๊ะหมูแล้วก็ หลายๆไม้ใช่ไหมเวลาเขาย่างหมูสะเต๊ะ ระดับพี่กลับไปกลับมานิ้ว 5 นิ้วนะคะ กลับไปกลับมา    ปิ้งหมูปิ้ง ทีละไม้ใช่ไหม ละม้ายกลับไปกลับมานะคะเป็นหมูแล้วก็ทีละไม้ เส้นใหญ่ผัดซีอิ้ว    มี 2 ท่านะคะถ้าที่ 1  เป็น สีดำ เป็นเส้นใยแล้วก็เป็นผัดนะคะ ข้อที่ 2 เป็น สีดำแล้วก็หยอดซีอิ๊วแล้วก็เป็น เล่นยาย            ทำต่อไปสุกี้นะคะ พี่เป็นส.ส ตุ๊ก็เป็นกี้แล้วก็เป็น จับหม้อเขย่าเขย่านะคะ    พอดีอันนี้น่าจะถ้ามาจากที่แบบทำทีละถ้วยนะคะ แล้วก็ไม่ได้มีช้อนหรือทัพพีตักนะคะเป็นการเขย่าหม้อ      ราดหน้าเส้นใหญ่ก็จะเป็นเส้นใหญ่แล้วก็เป็น เหนียวเหนียวนะคะเพราะน้ำราดหน้ามันเหนียว  ส้มตำ แล้วจะเป็นศัพท์ๆใช่ไหมแล้วก็ตาม ถ้าจะคบกับปากนะคะ ลาบหมูก็จะเป็นหมูแล้วก็สับ แล้วก็ โรยด้วยหน้าของผักชีผักหอมต่างๆ            ลาบเนื้อน้ำตกก็จะเป็นเนื้อแล้วก็หั่นเป็น ชิ้นบางๆนะคะแล้วก็โรยหน้านะคะ  เย็นตาโฟเป็นสีแดงแล้วก็ตะเกียบ นะคะ 2 นิ้วลดขึ้นมา  ใช้ตะเกียบนะคะเย็นตาโฟโก๋  อันไหนที่มีเส้น กระถาง 2 นิ้วอันไหนที่เป็นเกาเหลาจะใช้ 5 นิ้วนะคะเหมือนช้อน     ผัดไทย ขนาดเส้นเล็กและก็ขาดหรือ ไทยแล้วก็ผัด     ยำก็ขยำขยำขยำ  ปาท่องโก๋ น่าจะเป็นการฉีกออกในลักษณะของปาท่องโก๋ใช่ไหม ออกอาการนะคะ หรือเอามาชนหลังหลังนิ้วชี้ชนกันนะคะ   จะไปต้มยำ         แล้วจะเป็นตอแล้วก็รดน้ำ ซดน้ำต้มยำกุ้งก็ตอนน้ำเป็นกุ้ง  ต้มยําทะเลน้ําใสคำเพิ่มไป  ซาลาเปา ดินแล้วก็ ตั้งอยู่บนกระดาษนะคะ  เป็นซาลาเปา โจ๊ก  เป็นข้าวที่ละเอียดแล้วก็     ไข่ดาว น่าจะเป็นภาพ   ตอกไข่ลงกระทะแล้วก็เป็น สัญลักษณ์ของไข่ ไข่เหลืองอยู่บนไข่ขาวนะคะ   คำนึงก็จะเป็นค่าตีไข่ ตอกไข่นะคะแล้วก็   เป็นไข่ดาว    ไข่เจียวเป็นต่อไข่แล้วก็ตีไข่นะคะ อันที่ 2 น่าจะเป็นตีไข่เคาะไข่ใช้ช้อนหรือใช้อะไร  ที่มาขอไข่แล้วก็  ไข่ออกจากเปลือกนะคะแล้วก็มาตีไข่   ไข่ไก่ก็จะเป็นท่า  แกะออก  หรือตีลงแล้วก็เป็น อันนี้  ถ้าตีอันก็เป็นไข่ไก่เหมือนกัน      ข้าวหมูแดง เป็นแดงหมู แล้วก็ข้าวนะคะ    ข้าวมันไก่เป็นไก่   มันแล้วก็ข้าวนะคะ   ข้าวผัดก็ข้าวแล้วก็ผัด  ข้าวต้มข้าวแล้วก็ซด     ขนมจีนเป็นจับ       เป็นจับ  จับตา อะไรนะ  จับเส้นจับหัวนะคะ จับหัวอันนี้คือท่าที่ 1 ของจีนท่าที่สองก็คือ  รูดขึ้นมาจาก กะละมังจากน้ำนะคะ แล้วก็ กลับไปกลับมา        แล้วก็วางนะคะแล้วก็ถ้าที่ 3 เป็นการเอาขึ้นมาจากน้ำเหมือนกันเป็นบนๆรอบนะคะ เป็นการจับหัวของหนมจีนกัน       แกงเผ็ดก็จะเป็นเผ็ดแล้วก็ซดเนาะ  แกงจืดก็จะเป็น   ไปบ่อยนะคะ เกาเหลา     เกาเหลาก็จะเป็นหยิบจับนั่นนู่นนี่มาแล้วก็  นะคะ    นิดนึง 22 23 24 เอามาใส่ถ้วยเดียวกันนะคะแล้วก็ เกาเหลาเลือดหมู ก็จะเป็นหมูเป็น  สีแดงเป็นเลือดเป็นน้ำตกนะคะแล้วก็    เกาเหลาลูกชิ้น หินที่ลอยอยู่ ข้างบนข้างหน้าของถ้วยนะคะแล้วก็     ก๋วยเตี๋ยวก๋วยเตี๋ยวแห้งก๋วยเตี๋ยวน้ำ เป็นการลวกเส้นนะคะลวกเส้น  แล้วก็เป็นแท่ง เป็นการใช้ เหยียบขึ้นมา      ก๋วยจั๊บ เส้นใหญ่นะคะหมุนๆ  แล้วก็ ไม้ตะเกียบ  นะคะ  ก๋วยจั๊บ กระเพาะปลา เป็นปลาเป็นน้ำเหนียวๆแล้วก็เป็นซด กระเพาะปลา  กะเพราไก่เป็นไก่แล้วก็ เป็นใบไม้ แล้วก็ผ่าน       หมวดอาหารจบแล้ว     ต่อไป เป็นหมวดของอาหารพวก วัตถุดิบเครื่องปรุงนะคะ              เส้นใยนะคะเส้นใหญ่  ขนาดของเส้นเส้นใหญ่  เส้นหมี่ก็นิ้วโป้งกับนิ้วชี้สถิติการนะคะแล้วก็ดึง   เป็นเส้นหมี่          เส้นเล็กก็ นิ้วโป้งกับนิ้วชี้ห่างกันออกไปนิดนึงนะคะ เป็นเท่าขนาดของเส้นเล็กน้อยแล้วก็ดึงลากออกไป  วุ้นเส้น จะเป็นเหมือน เส้นหมี่นะคะจะดึงแล้วก็ ขาว วุ้นเส้น  พริกป่น  Fanpage แล้วก็น้ำตาล  บล็อกหัวแล้วมันก็เลยเปลี่ยนสี พริกไทย  เป็นบ่อยๆแล้วก็จะตามใช่ไหมคะ   ย่อๆแล้วก็ฮักชิวนะคะ เป็นพริกไทย     อันนี้จะเป็นพริกไทยป่นเนาะ    น้ำตาลทรายก็จะเป็นหวานแล้วก็ นิดๆ ละเอียดเล็กๆนะคะ เรือ  เป็น ชิวๆนะจ๊ะถ้าเป็นสีขาวนะคะชิวๆ    กินนิดเดียวรู้สึกว่าเค็ม  แป้งมันจะเป็น  ลื่นๆนะคะ แล้วก็มาทาที่หน้านะคะ แป้งมัน       บะหมี่เหลืองก็จะเป็นเส้นเหมือนเส้นหมี่ขาวนะคะท่าน เส้นเดียวกันแต่เพิ่มคำว่า เหลืองมา    น้ำส้มสายชู  เป็นส้มแล้วก็หย่อนๆนะคะ   น้ำมันพืชก็จะเป็นรื่นๆแล้ว  ถ้ามือ เหมือนตาใน ตรงกลางของขวด น้ำมันพืชอ่ะค่ะมันจะมีไอ้ตรงนั้นน่ะให้ดึง มันก็เลยเป็นท่าน้ำมันพืช      เต้าเจี้ยวเต้าเจี้ยวก็มาจากเม็ดถั่วเนาะถ้าแกะเม็ดถั่วแล้วก็    ซีอิ๊วดำก็จะเป็นดำแล้วก็ยอม    ซีอิ๊วขาว   น่าจะเป็น  อะไรนะ    ภูเขา  ภูเขาทองหรือเปล่า     จะมีแหลมๆมีเล่มแหลมแล้วก็มีอยู่ๆนะคะ มาจากภูเขาทองนะคะ   มะเขือเทศ ซอสมะเขือเทศนะคะก็จะเป็นเนียน ผิวเนียนนะคะ   ซอสมะเขือเทศ  ซอสพริกก็จะเป็นเพจแล้วก็ยอม ซอสถั่วเหลือง ซอสถั่วเหลือง อา  เป็นตาภูเขาทองเหมือนกันนะคะแต่อันนี้จะมีคำว่าภูเขาแล้วก็     ใครอะรู้แล้วเนาะ ขายมีดตีกับนี้  พี่แกะนะคะ  ไข่เยี่ยวม้าก็จะเป็นขายแล้วก็เป็นม้า   ไข่เป็ดก็จะเป็นไข่แล้วก็     ไข่นกกระทา  ขายแล้วก็นก ที่ดินได้นะ  แต่ถ้ามีแค่ปากก็จะเป็นแค่ไก่นะคะ สถานีปากน้ำแสดงว่าเป็นนกนะคะ     ไข่ไก่ ข้าวเหนียวเป็นข้าวแล้วก็ปั้นๆนะคะ ข้าวสวย เป็นดีดออกนะคะเป็นเม็ดใครเม็ดมันนะคะ   ขนมปัง  อาอันนี้น่าจะมาจาก  ขนมปังที่มันเป็นก้อนใหญ่  แล้วมันจะมีรอย   ผ่า ให้มันเป็นเส้นเป็นริ้วเพื่อที่จะให้มันสุกนะคะทั่วถึง            สำหรับคำศัพท์นะคะ  ถ้าจบลงไปเนาะเดี๋ยว อาจารย์จะให้พวกเราพักด้วยนะคะ  แล้วก็  ให้พี่หล้าพักแค่นี้นะคะก็ขอบคุณพี่หล้านะคะ  เดี๋ยวต่อไปจะเป็นกิจกรรมหน้าห้องเรียน เป็นกิจกรรมกลุ่ม     คือจะให้ แต่ละกลุ่มนะคะคิดอาหาร ข้าวมา 1 อย่างอาหารหวาน มา 1 อย่าง นะคะ แล้ว ให้ เขียนย่อยออกไปมี อย่างสมมุติว่า อาจารย์จะทำไข่เจียวเป็นอาหารคาวนะคะ อาหารหวาน     เป็น      เป็นสลัดผลไม้  ไข่เจียวก็จะมี เขียนว่า วัตถุดิบมีอะไรบ้าง   วิธีทำขั้นตอนทำยังไงนะคะ จะให้นักศึกษา ช่วยกัน ออกมาทำภาษามือนะคะ          เอาเวลาเท่าไหร่ดีคะนักศึกษา       ให้เวลาซัก 15 นาทีนะคะเป็น 10:45 น แล้วก็ออกมานำเสนอเนาะ ให้เขียนใส่กระดาษนะคะว่าอาหารคาวแล้วก็อาหารหวาน วัตถุดิบของอาหารคาวมีอะไรบ้าง วิธีทำทำอย่างไรนะคะอาหารหวาน วัตถุดิบ มีอะไร อาจจะซื้ออินเตอร์เน็ตเพิ่มได้นะคะ  หรือจะทำเป็นก๋วยเตี๋ยวหรือทำเป็น ผัดกระเพราก็ได้นะคะ   สำหรับตอนนี้ก็ให้นักศึกษาพักไปด้วยนะคะแล้วก็ทำงานกลุ่มไปด้วย แล้วเรากลับมาเจอกัน 10 โมง 45 นะคะ ก็สำหรับวันนี้ก็ขอขอบคุณที่ล่ามนะคะ  ค่ะขอบคุณพี่หล้านะคะ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260867</dc:title>
  <dc:creator/>
  <cp:keywords/>
  <dcterms:created xsi:type="dcterms:W3CDTF">2024-08-26T04:04:09Z</dcterms:created>
  <dcterms:modified xsi:type="dcterms:W3CDTF">2024-08-26T04: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09.00 น.</vt:lpwstr>
  </property>
  <property fmtid="{D5CDD505-2E9C-101B-9397-08002B2CF9AE}" pid="3" name="subtitle">
    <vt:lpwstr/>
  </property>
</Properties>
</file>